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21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</w:t>
      </w:r>
    </w:p>
    <w:p>
      <w:pPr>
        <w:pStyle w:val="Author"/>
      </w:pPr>
      <w:r>
        <w:t xml:space="preserve">Aruna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     Write a program to create histogram for all columns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num  6 6 4 6 8 6 8 4 4 6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num  0 0 1 1 0 1 0 1 1 1 ...</w:t>
      </w:r>
      <w:r>
        <w:br w:type="textWrapping"/>
      </w:r>
      <w:r>
        <w:rPr>
          <w:rStyle w:val="VerbatimChar"/>
        </w:rPr>
        <w:t xml:space="preserve">##  $ am  : num  1 1 1 0 0 0 0 0 0 0 ...</w:t>
      </w:r>
      <w:r>
        <w:br w:type="textWrapping"/>
      </w:r>
      <w:r>
        <w:rPr>
          <w:rStyle w:val="VerbatimChar"/>
        </w:rPr>
        <w:t xml:space="preserve">##  $ gear: num  4 4 4 3 3 3 3 4 4 4 ...</w:t>
      </w:r>
      <w:r>
        <w:br w:type="textWrapping"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[1] "mpg"  "cyl"  "disp" "hp"   "drat" "wt"   "qsec" "vs"   "am"   "gear"</w:t>
      </w:r>
      <w:r>
        <w:br w:type="textWrapping"/>
      </w:r>
      <w:r>
        <w:rPr>
          <w:rStyle w:val="VerbatimChar"/>
        </w:rPr>
        <w:t xml:space="preserve">## [11] "carb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mtcars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711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tcars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tcars[,col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mtCars Varibales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tcars[[col]]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tcars[col]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1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1, ...):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2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2, ...): graphical parameter "type" is obsole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711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1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1, ...):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2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2, ...): graphical parameter "type" is obsole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711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1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1, ...):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2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2, ...): graphical parameter "type" is obsole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711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1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1, ...):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2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2, ...): graphical parameter "type" is obsole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7111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1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1, ...):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2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2, ...): graphical parameter "type" is obsole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7111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1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1, ...):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2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2, ...): graphical parameter "type" is obsole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7111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1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1, ...):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2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2, ...): graphical parameter "type" is obsole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7111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1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1, ...):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2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2, ...): graphical parameter "type" is obsole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7111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1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1, ...):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2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2, ...): graphical parameter "type" is obsole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7111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1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1, ...):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2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2, ...): graphical parameter "type" is obsole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7111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plot.window(xlim, ylim, "", ...): graphical parameter "type" is</w:t>
      </w:r>
      <w:r>
        <w:br w:type="textWrapping"/>
      </w:r>
      <w:r>
        <w:rPr>
          <w:rStyle w:val="VerbatimChar"/>
        </w:rPr>
        <w:t xml:space="preserve">## obsolete</w:t>
      </w:r>
    </w:p>
    <w:p>
      <w:pPr>
        <w:pStyle w:val="SourceCode"/>
      </w:pP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title(main = main, sub = sub, xlab = xlab, ylab = ylab, ...):</w:t>
      </w:r>
      <w:r>
        <w:br w:type="textWrapping"/>
      </w:r>
      <w:r>
        <w:rPr>
          <w:rStyle w:val="VerbatimChar"/>
        </w:rPr>
        <w:t xml:space="preserve">##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1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1, ...): graphical parameter "type" is obsolete</w:t>
      </w:r>
    </w:p>
    <w:p>
      <w:pPr>
        <w:pStyle w:val="SourceCode"/>
      </w:pPr>
      <w:r>
        <w:rPr>
          <w:rStyle w:val="VerbatimChar"/>
        </w:rPr>
        <w:t xml:space="preserve">## Warning in axis(2, ...): graphical parameter "type" is obsole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2, ...): graphical parameter "type" is obsole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7111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r-markdown"/>
      <w:bookmarkEnd w:id="33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3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5" w:name="including-plots"/>
      <w:bookmarkEnd w:id="3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711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026e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3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</dc:title>
  <dc:creator>Aruna</dc:creator>
  <dcterms:created xsi:type="dcterms:W3CDTF">2018-11-20T11:06:23Z</dcterms:created>
  <dcterms:modified xsi:type="dcterms:W3CDTF">2018-11-20T11:06:23Z</dcterms:modified>
</cp:coreProperties>
</file>